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E4FD9" w14:textId="77777777" w:rsidR="00F44099" w:rsidRPr="00B0456E" w:rsidRDefault="00F44099" w:rsidP="00F440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0456E">
        <w:rPr>
          <w:rFonts w:ascii="Times New Roman" w:hAnsi="Times New Roman" w:cs="Times New Roman"/>
          <w:b/>
          <w:bCs/>
          <w:sz w:val="24"/>
          <w:szCs w:val="24"/>
          <w:lang w:val="en-US"/>
        </w:rPr>
        <w:t>Appendix</w:t>
      </w:r>
    </w:p>
    <w:p w14:paraId="740A15DD" w14:textId="77777777" w:rsidR="00F44099" w:rsidRDefault="00F44099" w:rsidP="00F4409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able-1. Mean concentration ± standard deviation of elements that were found as below detection limit (Bdl) at one or more than one sector of the Chilika lagoon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11"/>
        <w:gridCol w:w="1219"/>
        <w:gridCol w:w="1538"/>
        <w:gridCol w:w="2006"/>
        <w:gridCol w:w="1843"/>
        <w:gridCol w:w="1985"/>
        <w:gridCol w:w="1823"/>
        <w:gridCol w:w="1823"/>
      </w:tblGrid>
      <w:tr w:rsidR="00F44099" w:rsidRPr="00A1463C" w14:paraId="0F1F2A22" w14:textId="77777777" w:rsidTr="00226C5C">
        <w:trPr>
          <w:trHeight w:val="245"/>
        </w:trPr>
        <w:tc>
          <w:tcPr>
            <w:tcW w:w="1611" w:type="dxa"/>
            <w:vMerge w:val="restart"/>
            <w:tcBorders>
              <w:left w:val="nil"/>
              <w:right w:val="nil"/>
            </w:tcBorders>
          </w:tcPr>
          <w:p w14:paraId="41F5BDEA" w14:textId="77777777" w:rsidR="00F44099" w:rsidRDefault="00F44099" w:rsidP="00226C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0B8392F4" w14:textId="77777777" w:rsidR="00F44099" w:rsidRDefault="00F44099" w:rsidP="00226C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51A93F0E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46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easons</w:t>
            </w:r>
          </w:p>
        </w:tc>
        <w:tc>
          <w:tcPr>
            <w:tcW w:w="1219" w:type="dxa"/>
            <w:vMerge w:val="restart"/>
            <w:tcBorders>
              <w:left w:val="nil"/>
              <w:right w:val="nil"/>
            </w:tcBorders>
          </w:tcPr>
          <w:p w14:paraId="64E4E090" w14:textId="77777777" w:rsidR="00F44099" w:rsidRDefault="00F44099" w:rsidP="00226C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3B87E468" w14:textId="77777777" w:rsidR="00F44099" w:rsidRDefault="00F44099" w:rsidP="00226C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6752396E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Elements</w:t>
            </w:r>
          </w:p>
        </w:tc>
        <w:tc>
          <w:tcPr>
            <w:tcW w:w="5387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8720E05" w14:textId="77777777" w:rsidR="00F44099" w:rsidRPr="00A1463C" w:rsidRDefault="00F44099" w:rsidP="00226C5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46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re-COVID</w:t>
            </w:r>
          </w:p>
        </w:tc>
        <w:tc>
          <w:tcPr>
            <w:tcW w:w="5631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2A90C696" w14:textId="77777777" w:rsidR="00F44099" w:rsidRPr="00A1463C" w:rsidRDefault="00F44099" w:rsidP="00226C5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46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ost-COVID</w:t>
            </w:r>
          </w:p>
        </w:tc>
      </w:tr>
      <w:tr w:rsidR="00F44099" w:rsidRPr="00A1463C" w14:paraId="23C25EEB" w14:textId="77777777" w:rsidTr="00226C5C">
        <w:trPr>
          <w:trHeight w:val="245"/>
        </w:trPr>
        <w:tc>
          <w:tcPr>
            <w:tcW w:w="1611" w:type="dxa"/>
            <w:vMerge/>
            <w:tcBorders>
              <w:top w:val="nil"/>
              <w:left w:val="nil"/>
              <w:right w:val="nil"/>
            </w:tcBorders>
          </w:tcPr>
          <w:p w14:paraId="39A01253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219" w:type="dxa"/>
            <w:vMerge/>
            <w:tcBorders>
              <w:top w:val="nil"/>
              <w:left w:val="nil"/>
              <w:right w:val="nil"/>
            </w:tcBorders>
          </w:tcPr>
          <w:p w14:paraId="4CEBC7ED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538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61BDC5" w14:textId="77777777" w:rsidR="00F44099" w:rsidRPr="00A1463C" w:rsidRDefault="00F44099" w:rsidP="00226C5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46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ectors</w:t>
            </w:r>
          </w:p>
        </w:tc>
        <w:tc>
          <w:tcPr>
            <w:tcW w:w="563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B9ECE9" w14:textId="77777777" w:rsidR="00F44099" w:rsidRPr="00A1463C" w:rsidRDefault="00F44099" w:rsidP="00226C5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46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ectors</w:t>
            </w:r>
          </w:p>
        </w:tc>
      </w:tr>
      <w:tr w:rsidR="00F44099" w:rsidRPr="00A1463C" w14:paraId="59239C64" w14:textId="77777777" w:rsidTr="00226C5C">
        <w:trPr>
          <w:trHeight w:val="245"/>
        </w:trPr>
        <w:tc>
          <w:tcPr>
            <w:tcW w:w="161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C020A7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219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B1AB37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024341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46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orthern</w:t>
            </w:r>
          </w:p>
        </w:tc>
        <w:tc>
          <w:tcPr>
            <w:tcW w:w="2006" w:type="dxa"/>
            <w:tcBorders>
              <w:left w:val="nil"/>
              <w:bottom w:val="single" w:sz="4" w:space="0" w:color="auto"/>
              <w:right w:val="nil"/>
            </w:tcBorders>
          </w:tcPr>
          <w:p w14:paraId="67DB127E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46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entra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614B9B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46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outher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9E5F5C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46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orthern</w:t>
            </w:r>
          </w:p>
        </w:tc>
        <w:tc>
          <w:tcPr>
            <w:tcW w:w="1823" w:type="dxa"/>
            <w:tcBorders>
              <w:left w:val="nil"/>
              <w:bottom w:val="single" w:sz="4" w:space="0" w:color="auto"/>
              <w:right w:val="nil"/>
            </w:tcBorders>
          </w:tcPr>
          <w:p w14:paraId="13BD3566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46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entral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B64FE3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46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outhern</w:t>
            </w:r>
          </w:p>
        </w:tc>
      </w:tr>
      <w:tr w:rsidR="00F44099" w:rsidRPr="00A1463C" w14:paraId="12F53804" w14:textId="77777777" w:rsidTr="00226C5C">
        <w:trPr>
          <w:trHeight w:val="491"/>
        </w:trPr>
        <w:tc>
          <w:tcPr>
            <w:tcW w:w="1611" w:type="dxa"/>
            <w:tcBorders>
              <w:left w:val="nil"/>
              <w:bottom w:val="nil"/>
              <w:right w:val="nil"/>
            </w:tcBorders>
          </w:tcPr>
          <w:p w14:paraId="46339BDE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46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-Monsoon</w:t>
            </w:r>
          </w:p>
        </w:tc>
        <w:tc>
          <w:tcPr>
            <w:tcW w:w="1219" w:type="dxa"/>
            <w:tcBorders>
              <w:left w:val="nil"/>
              <w:bottom w:val="nil"/>
              <w:right w:val="nil"/>
            </w:tcBorders>
          </w:tcPr>
          <w:p w14:paraId="44EF70EF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</w:t>
            </w:r>
          </w:p>
        </w:tc>
        <w:tc>
          <w:tcPr>
            <w:tcW w:w="1538" w:type="dxa"/>
            <w:tcBorders>
              <w:left w:val="nil"/>
              <w:bottom w:val="nil"/>
              <w:right w:val="nil"/>
            </w:tcBorders>
          </w:tcPr>
          <w:p w14:paraId="30CC6022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  <w:tc>
          <w:tcPr>
            <w:tcW w:w="2006" w:type="dxa"/>
            <w:tcBorders>
              <w:left w:val="nil"/>
              <w:bottom w:val="nil"/>
              <w:right w:val="nil"/>
            </w:tcBorders>
          </w:tcPr>
          <w:p w14:paraId="2B90D3FE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5 ± 0.12</w:t>
            </w: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</w:tcPr>
          <w:p w14:paraId="6E21705E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0 ± 0.0</w:t>
            </w:r>
          </w:p>
        </w:tc>
        <w:tc>
          <w:tcPr>
            <w:tcW w:w="1985" w:type="dxa"/>
            <w:tcBorders>
              <w:left w:val="nil"/>
              <w:bottom w:val="nil"/>
              <w:right w:val="nil"/>
            </w:tcBorders>
          </w:tcPr>
          <w:p w14:paraId="13E0AFBA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± 0.0</w:t>
            </w:r>
          </w:p>
        </w:tc>
        <w:tc>
          <w:tcPr>
            <w:tcW w:w="1823" w:type="dxa"/>
            <w:tcBorders>
              <w:left w:val="nil"/>
              <w:bottom w:val="nil"/>
              <w:right w:val="nil"/>
            </w:tcBorders>
          </w:tcPr>
          <w:p w14:paraId="2DC22380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3 ± 0.06</w:t>
            </w:r>
          </w:p>
        </w:tc>
        <w:tc>
          <w:tcPr>
            <w:tcW w:w="1823" w:type="dxa"/>
            <w:tcBorders>
              <w:left w:val="nil"/>
              <w:bottom w:val="nil"/>
              <w:right w:val="nil"/>
            </w:tcBorders>
          </w:tcPr>
          <w:p w14:paraId="0BD8B06F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8 ± 0.0</w:t>
            </w:r>
          </w:p>
        </w:tc>
      </w:tr>
      <w:tr w:rsidR="00F44099" w:rsidRPr="00A1463C" w14:paraId="3830740F" w14:textId="77777777" w:rsidTr="00226C5C">
        <w:trPr>
          <w:trHeight w:val="245"/>
        </w:trPr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</w:tcPr>
          <w:p w14:paraId="6472B2F0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F4797F3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d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</w:tcPr>
          <w:p w14:paraId="189D1B4C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  <w:tc>
          <w:tcPr>
            <w:tcW w:w="2006" w:type="dxa"/>
            <w:tcBorders>
              <w:top w:val="nil"/>
              <w:left w:val="nil"/>
              <w:bottom w:val="nil"/>
              <w:right w:val="nil"/>
            </w:tcBorders>
          </w:tcPr>
          <w:p w14:paraId="5E2CFA2A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0 ± 0.1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E860900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dl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7144CD8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60D4E072" w14:textId="77777777" w:rsidR="00F44099" w:rsidRPr="00BA52B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6 ± 0.19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61B3577E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</w:tr>
      <w:tr w:rsidR="00F44099" w:rsidRPr="00A1463C" w14:paraId="7595EC6B" w14:textId="77777777" w:rsidTr="00226C5C">
        <w:trPr>
          <w:trHeight w:val="245"/>
        </w:trPr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</w:tcPr>
          <w:p w14:paraId="35E143E2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DF6062D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</w:tcPr>
          <w:p w14:paraId="0257B45C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  <w:tc>
          <w:tcPr>
            <w:tcW w:w="2006" w:type="dxa"/>
            <w:tcBorders>
              <w:top w:val="nil"/>
              <w:left w:val="nil"/>
              <w:bottom w:val="nil"/>
              <w:right w:val="nil"/>
            </w:tcBorders>
          </w:tcPr>
          <w:p w14:paraId="79AECFE3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0 ± 0.4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26A2696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dl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D572147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5 ±0.35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12A4AA5D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7 ± 0.49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52287824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</w:tr>
      <w:tr w:rsidR="00F44099" w:rsidRPr="00A1463C" w14:paraId="4DB6B6CA" w14:textId="77777777" w:rsidTr="00226C5C">
        <w:trPr>
          <w:trHeight w:val="233"/>
        </w:trPr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</w:tcPr>
          <w:p w14:paraId="139BC1EE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596B8114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</w:tcPr>
          <w:p w14:paraId="0C43D042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  <w:tc>
          <w:tcPr>
            <w:tcW w:w="2006" w:type="dxa"/>
            <w:tcBorders>
              <w:top w:val="nil"/>
              <w:left w:val="nil"/>
              <w:bottom w:val="nil"/>
              <w:right w:val="nil"/>
            </w:tcBorders>
          </w:tcPr>
          <w:p w14:paraId="20992E59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8 ± 0.4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F93D2EA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dl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50F38E4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25± 0.07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44067385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3 ± 0.15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468A9659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dl </w:t>
            </w:r>
          </w:p>
        </w:tc>
      </w:tr>
      <w:tr w:rsidR="00F44099" w:rsidRPr="00A1463C" w14:paraId="1C5C5AFC" w14:textId="77777777" w:rsidTr="00226C5C">
        <w:trPr>
          <w:trHeight w:val="245"/>
        </w:trPr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</w:tcPr>
          <w:p w14:paraId="758F30C8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14F5ADA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b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</w:tcPr>
          <w:p w14:paraId="2C5D09C7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  <w:tc>
          <w:tcPr>
            <w:tcW w:w="2006" w:type="dxa"/>
            <w:tcBorders>
              <w:top w:val="nil"/>
              <w:left w:val="nil"/>
              <w:bottom w:val="nil"/>
              <w:right w:val="nil"/>
            </w:tcBorders>
          </w:tcPr>
          <w:p w14:paraId="084CF40F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26 ± 1.6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B3B91FC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dl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75C1C4F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45± 0.79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73B6B92B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17 ± 0.94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43EAA8D9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25± 1.20</w:t>
            </w:r>
          </w:p>
        </w:tc>
      </w:tr>
      <w:tr w:rsidR="00F44099" w:rsidRPr="00A1463C" w14:paraId="40A5FC7F" w14:textId="77777777" w:rsidTr="00226C5C">
        <w:trPr>
          <w:trHeight w:val="245"/>
        </w:trPr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</w:tcPr>
          <w:p w14:paraId="1E1B3A55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46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nsoon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5999EFB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</w:tcPr>
          <w:p w14:paraId="4174BD54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5 ± 0.06</w:t>
            </w:r>
          </w:p>
        </w:tc>
        <w:tc>
          <w:tcPr>
            <w:tcW w:w="2006" w:type="dxa"/>
            <w:tcBorders>
              <w:top w:val="nil"/>
              <w:left w:val="nil"/>
              <w:bottom w:val="nil"/>
              <w:right w:val="nil"/>
            </w:tcBorders>
          </w:tcPr>
          <w:p w14:paraId="3690178F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1 ± 0.0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0E48CD5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0 ± 0.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AFBB6F2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55A64D83" w14:textId="77777777" w:rsidR="00F44099" w:rsidRPr="001B0257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67F86E22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0 ± 0.13</w:t>
            </w:r>
          </w:p>
        </w:tc>
      </w:tr>
      <w:tr w:rsidR="00F44099" w:rsidRPr="00A1463C" w14:paraId="1FAEF1C3" w14:textId="77777777" w:rsidTr="00226C5C">
        <w:trPr>
          <w:trHeight w:val="245"/>
        </w:trPr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</w:tcPr>
          <w:p w14:paraId="3AD46E6D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029D20B8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d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</w:tcPr>
          <w:p w14:paraId="60FCF381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dl </w:t>
            </w:r>
          </w:p>
        </w:tc>
        <w:tc>
          <w:tcPr>
            <w:tcW w:w="2006" w:type="dxa"/>
            <w:tcBorders>
              <w:top w:val="nil"/>
              <w:left w:val="nil"/>
              <w:bottom w:val="nil"/>
              <w:right w:val="nil"/>
            </w:tcBorders>
          </w:tcPr>
          <w:p w14:paraId="631692B3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9 ± 0.6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406D103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48D6730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7FBC6317" w14:textId="77777777" w:rsidR="00F44099" w:rsidRPr="00E73204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732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79327492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1 ± 0.30</w:t>
            </w:r>
          </w:p>
        </w:tc>
      </w:tr>
      <w:tr w:rsidR="00F44099" w:rsidRPr="00A1463C" w14:paraId="34FBEE24" w14:textId="77777777" w:rsidTr="00226C5C">
        <w:trPr>
          <w:trHeight w:val="245"/>
        </w:trPr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</w:tcPr>
          <w:p w14:paraId="157D8EE6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0CDFC4DB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</w:tcPr>
          <w:p w14:paraId="7F8FBAFB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1 ± 0.04</w:t>
            </w:r>
          </w:p>
        </w:tc>
        <w:tc>
          <w:tcPr>
            <w:tcW w:w="2006" w:type="dxa"/>
            <w:tcBorders>
              <w:top w:val="nil"/>
              <w:left w:val="nil"/>
              <w:bottom w:val="nil"/>
              <w:right w:val="nil"/>
            </w:tcBorders>
          </w:tcPr>
          <w:p w14:paraId="48051C94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5 ± 0.3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7263B1A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0 ± 0.34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0B6060C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4212DDA4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2 ± 0.40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68CDA9E7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6 ± 0.31</w:t>
            </w:r>
          </w:p>
        </w:tc>
      </w:tr>
      <w:tr w:rsidR="00F44099" w:rsidRPr="00A1463C" w14:paraId="57339DB2" w14:textId="77777777" w:rsidTr="00226C5C">
        <w:trPr>
          <w:trHeight w:val="245"/>
        </w:trPr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</w:tcPr>
          <w:p w14:paraId="3FEBB225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501E11D4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</w:tcPr>
          <w:p w14:paraId="2C9ECA6F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  <w:tc>
          <w:tcPr>
            <w:tcW w:w="2006" w:type="dxa"/>
            <w:tcBorders>
              <w:top w:val="nil"/>
              <w:left w:val="nil"/>
              <w:bottom w:val="nil"/>
              <w:right w:val="nil"/>
            </w:tcBorders>
          </w:tcPr>
          <w:p w14:paraId="62C8C4B0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.35 ± 0.41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B2E6EE6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F615B06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0 ± 0.74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64EDDD7A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25 ± 3.32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14568B88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1 ± 1.08</w:t>
            </w:r>
          </w:p>
        </w:tc>
      </w:tr>
      <w:tr w:rsidR="00F44099" w:rsidRPr="00A1463C" w14:paraId="54EA4C32" w14:textId="77777777" w:rsidTr="00226C5C">
        <w:trPr>
          <w:trHeight w:val="245"/>
        </w:trPr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</w:tcPr>
          <w:p w14:paraId="7235A5D4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0F27B300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b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</w:tcPr>
          <w:p w14:paraId="010AB995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2 ± 1.77</w:t>
            </w:r>
          </w:p>
        </w:tc>
        <w:tc>
          <w:tcPr>
            <w:tcW w:w="2006" w:type="dxa"/>
            <w:tcBorders>
              <w:top w:val="nil"/>
              <w:left w:val="nil"/>
              <w:bottom w:val="nil"/>
              <w:right w:val="nil"/>
            </w:tcBorders>
          </w:tcPr>
          <w:p w14:paraId="137E2D8C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90 ± 0.7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AA611F9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04 ± 1.1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00C790E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dl 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798CC5FB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dl 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28941B5B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</w:tr>
      <w:tr w:rsidR="00F44099" w:rsidRPr="00A1463C" w14:paraId="3D0ADD20" w14:textId="77777777" w:rsidTr="00226C5C">
        <w:trPr>
          <w:trHeight w:val="245"/>
        </w:trPr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</w:tcPr>
          <w:p w14:paraId="3B7A07B6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46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t-Monsoon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53869A06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</w:tcPr>
          <w:p w14:paraId="6DCFA7E7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dl </w:t>
            </w:r>
          </w:p>
        </w:tc>
        <w:tc>
          <w:tcPr>
            <w:tcW w:w="2006" w:type="dxa"/>
            <w:tcBorders>
              <w:top w:val="nil"/>
              <w:left w:val="nil"/>
              <w:bottom w:val="nil"/>
              <w:right w:val="nil"/>
            </w:tcBorders>
          </w:tcPr>
          <w:p w14:paraId="52692CF2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0 ± 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7EE2CA3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dl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7333231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dl 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02197EDC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1 ± 0.06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2724778B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dl </w:t>
            </w:r>
          </w:p>
        </w:tc>
      </w:tr>
      <w:tr w:rsidR="00F44099" w:rsidRPr="00A1463C" w14:paraId="0D3C5698" w14:textId="77777777" w:rsidTr="00226C5C">
        <w:trPr>
          <w:trHeight w:val="245"/>
        </w:trPr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</w:tcPr>
          <w:p w14:paraId="64D1E5FF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63714B84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d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</w:tcPr>
          <w:p w14:paraId="0C6AE5AA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  <w:tc>
          <w:tcPr>
            <w:tcW w:w="2006" w:type="dxa"/>
            <w:tcBorders>
              <w:top w:val="nil"/>
              <w:left w:val="nil"/>
              <w:bottom w:val="nil"/>
              <w:right w:val="nil"/>
            </w:tcBorders>
          </w:tcPr>
          <w:p w14:paraId="7BF97502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4 ± 1.4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C0ACE28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0 ±0.08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59394E5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0 ± 0.14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79C3F027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82 ± 1.11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6CE0F5A3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5 ± 0.10</w:t>
            </w:r>
          </w:p>
        </w:tc>
      </w:tr>
      <w:tr w:rsidR="00F44099" w:rsidRPr="00A1463C" w14:paraId="755DAD89" w14:textId="77777777" w:rsidTr="00226C5C">
        <w:trPr>
          <w:trHeight w:val="491"/>
        </w:trPr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</w:tcPr>
          <w:p w14:paraId="5ED2B9BE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552C9486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</w:tcPr>
          <w:p w14:paraId="2A4AC51A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0.37 ± 0.05</w:t>
            </w:r>
          </w:p>
        </w:tc>
        <w:tc>
          <w:tcPr>
            <w:tcW w:w="2006" w:type="dxa"/>
            <w:tcBorders>
              <w:top w:val="nil"/>
              <w:left w:val="nil"/>
              <w:bottom w:val="nil"/>
              <w:right w:val="nil"/>
            </w:tcBorders>
          </w:tcPr>
          <w:p w14:paraId="117849EB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7 ± 0.0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EB87D2F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6 ±0.05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6A7527D" w14:textId="77777777" w:rsidR="00F44099" w:rsidRPr="00BF0906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F09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1 ± 0.07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2C1433CB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4 ± 0.09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1E13B6EF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dl</w:t>
            </w:r>
          </w:p>
        </w:tc>
      </w:tr>
      <w:tr w:rsidR="00F44099" w:rsidRPr="00A1463C" w14:paraId="700D3296" w14:textId="77777777" w:rsidTr="00226C5C">
        <w:trPr>
          <w:trHeight w:val="245"/>
        </w:trPr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</w:tcPr>
          <w:p w14:paraId="25D7623F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52E0DFEE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</w:tcPr>
          <w:p w14:paraId="17FB8D86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0 ± 0.99</w:t>
            </w:r>
          </w:p>
        </w:tc>
        <w:tc>
          <w:tcPr>
            <w:tcW w:w="2006" w:type="dxa"/>
            <w:tcBorders>
              <w:top w:val="nil"/>
              <w:left w:val="nil"/>
              <w:bottom w:val="nil"/>
              <w:right w:val="nil"/>
            </w:tcBorders>
          </w:tcPr>
          <w:p w14:paraId="2870FBEA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55 ± 6.2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17CF642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5 ± .34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20008F0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60 ± 1.27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56639330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60 ± 1.84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</w:tcPr>
          <w:p w14:paraId="45127487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24 ± 0.10</w:t>
            </w:r>
          </w:p>
        </w:tc>
      </w:tr>
      <w:tr w:rsidR="00F44099" w:rsidRPr="00A1463C" w14:paraId="7D8F8CF0" w14:textId="77777777" w:rsidTr="00226C5C">
        <w:trPr>
          <w:trHeight w:val="233"/>
        </w:trPr>
        <w:tc>
          <w:tcPr>
            <w:tcW w:w="1611" w:type="dxa"/>
            <w:tcBorders>
              <w:top w:val="nil"/>
              <w:left w:val="nil"/>
              <w:right w:val="nil"/>
            </w:tcBorders>
          </w:tcPr>
          <w:p w14:paraId="455A92A3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19" w:type="dxa"/>
            <w:tcBorders>
              <w:top w:val="nil"/>
              <w:left w:val="nil"/>
              <w:right w:val="nil"/>
            </w:tcBorders>
          </w:tcPr>
          <w:p w14:paraId="3EB851A7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b</w:t>
            </w:r>
          </w:p>
        </w:tc>
        <w:tc>
          <w:tcPr>
            <w:tcW w:w="1538" w:type="dxa"/>
            <w:tcBorders>
              <w:top w:val="nil"/>
              <w:left w:val="nil"/>
              <w:right w:val="nil"/>
            </w:tcBorders>
          </w:tcPr>
          <w:p w14:paraId="402156B9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dl </w:t>
            </w:r>
          </w:p>
        </w:tc>
        <w:tc>
          <w:tcPr>
            <w:tcW w:w="2006" w:type="dxa"/>
            <w:tcBorders>
              <w:top w:val="nil"/>
              <w:left w:val="nil"/>
              <w:right w:val="nil"/>
            </w:tcBorders>
          </w:tcPr>
          <w:p w14:paraId="5A08D5FD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dl 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</w:tcPr>
          <w:p w14:paraId="2006427F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0 ± 0.99</w:t>
            </w:r>
          </w:p>
        </w:tc>
        <w:tc>
          <w:tcPr>
            <w:tcW w:w="1985" w:type="dxa"/>
            <w:tcBorders>
              <w:top w:val="nil"/>
              <w:left w:val="nil"/>
              <w:right w:val="nil"/>
            </w:tcBorders>
          </w:tcPr>
          <w:p w14:paraId="2B31D815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74 ± 3.62</w:t>
            </w:r>
          </w:p>
        </w:tc>
        <w:tc>
          <w:tcPr>
            <w:tcW w:w="1823" w:type="dxa"/>
            <w:tcBorders>
              <w:top w:val="nil"/>
              <w:left w:val="nil"/>
              <w:right w:val="nil"/>
            </w:tcBorders>
          </w:tcPr>
          <w:p w14:paraId="323B5E38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27 ± 5.72</w:t>
            </w:r>
          </w:p>
        </w:tc>
        <w:tc>
          <w:tcPr>
            <w:tcW w:w="1823" w:type="dxa"/>
            <w:tcBorders>
              <w:top w:val="nil"/>
              <w:left w:val="nil"/>
              <w:right w:val="nil"/>
            </w:tcBorders>
          </w:tcPr>
          <w:p w14:paraId="2A9A53DA" w14:textId="77777777" w:rsidR="00F44099" w:rsidRPr="00A1463C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dl </w:t>
            </w:r>
          </w:p>
        </w:tc>
      </w:tr>
    </w:tbl>
    <w:p w14:paraId="071EBC9E" w14:textId="77777777" w:rsidR="00F44099" w:rsidRDefault="00F44099" w:rsidP="00F4409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369C64" w14:textId="77777777" w:rsidR="00F44099" w:rsidRDefault="00F44099" w:rsidP="00F4409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71A7B7F" w14:textId="77777777" w:rsidR="00F44099" w:rsidRPr="00213B06" w:rsidRDefault="00F44099" w:rsidP="00F4409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E00A8CD" w14:textId="77777777" w:rsidR="00F44099" w:rsidRDefault="00F44099" w:rsidP="00F44099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13B06"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5090"/>
        <w:gridCol w:w="4969"/>
        <w:gridCol w:w="4753"/>
      </w:tblGrid>
      <w:tr w:rsidR="00F44099" w14:paraId="012DA804" w14:textId="77777777" w:rsidTr="00226C5C">
        <w:tc>
          <w:tcPr>
            <w:tcW w:w="4874" w:type="dxa"/>
          </w:tcPr>
          <w:p w14:paraId="7A58AF5D" w14:textId="77777777" w:rsidR="00F44099" w:rsidRPr="00837E64" w:rsidRDefault="00F44099" w:rsidP="00226C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 wp14:anchorId="54603B46" wp14:editId="0ACED5A2">
                  <wp:extent cx="3095449" cy="243890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5449" cy="2438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33" w:type="dxa"/>
          </w:tcPr>
          <w:p w14:paraId="374C7C65" w14:textId="77777777" w:rsidR="00F44099" w:rsidRPr="00837E64" w:rsidRDefault="00F44099" w:rsidP="00226C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3BE65C3A" wp14:editId="0F6CF5A4">
                  <wp:extent cx="3018776" cy="2461400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8776" cy="246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5" w:type="dxa"/>
          </w:tcPr>
          <w:p w14:paraId="0C4D010B" w14:textId="77777777" w:rsidR="00F44099" w:rsidRPr="00837E64" w:rsidRDefault="00F44099" w:rsidP="00226C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62183C83" wp14:editId="56D666AC">
                  <wp:extent cx="2881598" cy="2459018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1598" cy="24590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4099" w14:paraId="6126647A" w14:textId="77777777" w:rsidTr="00226C5C">
        <w:tc>
          <w:tcPr>
            <w:tcW w:w="4874" w:type="dxa"/>
          </w:tcPr>
          <w:p w14:paraId="4F934A97" w14:textId="77777777" w:rsidR="00F44099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7A2DC2B3" wp14:editId="489354A6">
                  <wp:extent cx="2913476" cy="2499835"/>
                  <wp:effectExtent l="0" t="0" r="127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3476" cy="2499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33" w:type="dxa"/>
          </w:tcPr>
          <w:p w14:paraId="60A151FB" w14:textId="77777777" w:rsidR="00F44099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7233573" wp14:editId="7CC6721D">
                  <wp:extent cx="2775274" cy="2513571"/>
                  <wp:effectExtent l="0" t="0" r="6350" b="127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5274" cy="2513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5" w:type="dxa"/>
          </w:tcPr>
          <w:p w14:paraId="27D2E84C" w14:textId="77777777" w:rsidR="00F44099" w:rsidRDefault="00F44099" w:rsidP="00226C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414AD9B" wp14:editId="085502E1">
                  <wp:extent cx="2748171" cy="2543375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8171" cy="2543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28EC45" w14:textId="511C7AE7" w:rsidR="00F44099" w:rsidRDefault="00F44099"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ig.1. </w:t>
      </w:r>
      <w:r>
        <w:rPr>
          <w:rFonts w:ascii="Times New Roman" w:hAnsi="Times New Roman" w:cs="Times New Roman"/>
          <w:sz w:val="24"/>
          <w:szCs w:val="24"/>
          <w:lang w:val="en-US"/>
        </w:rPr>
        <w:t>Fig.4 Mean concentration ± standard deviation of statistically not-significant elements (Ba, Cu, Mo, Tl and Sr) in post-COVID scenarios between sectors and seasons are plotted against pre-COVID scenarios. Elements such as Ba and Sr are separated due to their high concentration than other elements for better representation. Pre-monsoon (a and b), monsoon (c and d) and post-monsoon (e and f).</w:t>
      </w:r>
    </w:p>
    <w:sectPr w:rsidR="00F44099" w:rsidSect="0036272B"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3A89E" w14:textId="77777777" w:rsidR="00F553C2" w:rsidRDefault="00F553C2">
      <w:pPr>
        <w:spacing w:after="0" w:line="240" w:lineRule="auto"/>
      </w:pPr>
      <w:r>
        <w:separator/>
      </w:r>
    </w:p>
  </w:endnote>
  <w:endnote w:type="continuationSeparator" w:id="0">
    <w:p w14:paraId="69BCBC3B" w14:textId="77777777" w:rsidR="00F553C2" w:rsidRDefault="00F55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37609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5C36F9" w14:textId="77777777" w:rsidR="008E0077" w:rsidRDefault="00F4409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B5C201" w14:textId="77777777" w:rsidR="008E0077" w:rsidRDefault="00F553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1E780" w14:textId="77777777" w:rsidR="00F553C2" w:rsidRDefault="00F553C2">
      <w:pPr>
        <w:spacing w:after="0" w:line="240" w:lineRule="auto"/>
      </w:pPr>
      <w:r>
        <w:separator/>
      </w:r>
    </w:p>
  </w:footnote>
  <w:footnote w:type="continuationSeparator" w:id="0">
    <w:p w14:paraId="42D17AA7" w14:textId="77777777" w:rsidR="00F553C2" w:rsidRDefault="00F553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BmJLc2MTA0NjEyUdpeDU4uLM/DyQAsNaAPwwt34sAAAA"/>
  </w:docVars>
  <w:rsids>
    <w:rsidRoot w:val="00F44099"/>
    <w:rsid w:val="0036272B"/>
    <w:rsid w:val="00F44099"/>
    <w:rsid w:val="00F55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C572F"/>
  <w15:chartTrackingRefBased/>
  <w15:docId w15:val="{9768F5F0-3019-4329-8D73-2526FE5AE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40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440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4099"/>
  </w:style>
  <w:style w:type="table" w:styleId="TableGrid">
    <w:name w:val="Table Grid"/>
    <w:basedOn w:val="TableNormal"/>
    <w:uiPriority w:val="39"/>
    <w:rsid w:val="00F440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F440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4</Words>
  <Characters>1235</Characters>
  <Application>Microsoft Office Word</Application>
  <DocSecurity>0</DocSecurity>
  <Lines>157</Lines>
  <Paragraphs>123</Paragraphs>
  <ScaleCrop>false</ScaleCrop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t Kumar Mishra</dc:creator>
  <cp:keywords/>
  <dc:description/>
  <cp:lastModifiedBy>MDPI-09</cp:lastModifiedBy>
  <cp:revision>2</cp:revision>
  <dcterms:created xsi:type="dcterms:W3CDTF">2021-06-13T05:46:00Z</dcterms:created>
  <dcterms:modified xsi:type="dcterms:W3CDTF">2021-06-14T13:54:00Z</dcterms:modified>
</cp:coreProperties>
</file>